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D688A4" w14:textId="77777777" w:rsidR="00C8389C" w:rsidRPr="00C8389C" w:rsidRDefault="00C8389C" w:rsidP="00C8389C">
      <w:pPr>
        <w:tabs>
          <w:tab w:val="center" w:pos="2070"/>
        </w:tabs>
        <w:spacing w:line="360" w:lineRule="auto"/>
        <w:rPr>
          <w:rFonts w:eastAsia="Cambria"/>
        </w:rPr>
      </w:pPr>
      <w:r w:rsidRPr="00C8389C">
        <w:rPr>
          <w:rFonts w:eastAsia="Cambria"/>
        </w:rPr>
        <w:tab/>
        <w:t>INTERNATIONAL UNIVERSITY</w:t>
      </w:r>
      <w:r w:rsidRPr="00C8389C">
        <w:rPr>
          <w:noProof/>
          <w:lang w:val="vi-VN" w:eastAsia="vi-VN"/>
        </w:rPr>
        <w:drawing>
          <wp:anchor distT="0" distB="0" distL="114300" distR="114300" simplePos="0" relativeHeight="251659264" behindDoc="0" locked="0" layoutInCell="1" hidden="0" allowOverlap="1" wp14:anchorId="6F1DF346" wp14:editId="6B0AA409">
            <wp:simplePos x="0" y="0"/>
            <wp:positionH relativeFrom="column">
              <wp:posOffset>-351154</wp:posOffset>
            </wp:positionH>
            <wp:positionV relativeFrom="paragraph">
              <wp:posOffset>-173989</wp:posOffset>
            </wp:positionV>
            <wp:extent cx="753745" cy="683260"/>
            <wp:effectExtent l="0" t="0" r="0" b="0"/>
            <wp:wrapSquare wrapText="bothSides" distT="0" distB="0" distL="114300" distR="114300"/>
            <wp:docPr id="1" name="image1.jpg" descr="Logo_IU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 descr="Logo_IU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53745" cy="6832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1244A132" w14:textId="65BB1B1C" w:rsidR="00C8389C" w:rsidRPr="00C8389C" w:rsidRDefault="00C8389C" w:rsidP="00C8389C">
      <w:pPr>
        <w:tabs>
          <w:tab w:val="center" w:pos="2070"/>
        </w:tabs>
        <w:spacing w:line="360" w:lineRule="auto"/>
        <w:rPr>
          <w:rFonts w:eastAsia="Cambria"/>
          <w:b/>
          <w:bCs/>
        </w:rPr>
      </w:pPr>
      <w:r w:rsidRPr="00C8389C">
        <w:rPr>
          <w:rFonts w:eastAsia="Cambria"/>
        </w:rPr>
        <w:tab/>
      </w:r>
      <w:r w:rsidR="00992B56">
        <w:rPr>
          <w:rFonts w:eastAsia="Cambria"/>
          <w:b/>
          <w:bCs/>
        </w:rPr>
        <w:t>SCHOOL OF LANGUAGES</w:t>
      </w:r>
    </w:p>
    <w:p w14:paraId="6DE8B5AE" w14:textId="77777777" w:rsidR="00C8389C" w:rsidRPr="00C8389C" w:rsidRDefault="00C8389C" w:rsidP="00C8389C">
      <w:pPr>
        <w:tabs>
          <w:tab w:val="center" w:pos="2070"/>
        </w:tabs>
        <w:spacing w:line="360" w:lineRule="auto"/>
        <w:rPr>
          <w:rFonts w:eastAsia="Cambria"/>
        </w:rPr>
      </w:pPr>
      <w:r w:rsidRPr="00C8389C">
        <w:tab/>
        <w:t>-----------------</w:t>
      </w:r>
    </w:p>
    <w:p w14:paraId="138ECF19" w14:textId="105E62AE" w:rsidR="00C8389C" w:rsidRPr="002B078A" w:rsidRDefault="00992B56" w:rsidP="00C8389C">
      <w:pPr>
        <w:spacing w:line="360" w:lineRule="auto"/>
        <w:jc w:val="center"/>
        <w:rPr>
          <w:rFonts w:eastAsia="Cambria"/>
          <w:b/>
          <w:bCs/>
          <w:sz w:val="36"/>
          <w:szCs w:val="36"/>
        </w:rPr>
      </w:pPr>
      <w:bookmarkStart w:id="0" w:name="_gjdgxs" w:colFirst="0" w:colLast="0"/>
      <w:bookmarkEnd w:id="0"/>
      <w:r w:rsidRPr="002B078A">
        <w:rPr>
          <w:rFonts w:eastAsia="Cambria"/>
          <w:b/>
          <w:bCs/>
          <w:sz w:val="36"/>
          <w:szCs w:val="36"/>
        </w:rPr>
        <w:t xml:space="preserve">SAMPLE </w:t>
      </w:r>
      <w:r w:rsidR="002B078A" w:rsidRPr="002B078A">
        <w:rPr>
          <w:rFonts w:eastAsia="Cambria"/>
          <w:b/>
          <w:bCs/>
          <w:sz w:val="36"/>
          <w:szCs w:val="36"/>
        </w:rPr>
        <w:t xml:space="preserve">WRITING AE2 </w:t>
      </w:r>
      <w:r w:rsidR="00C8389C" w:rsidRPr="002B078A">
        <w:rPr>
          <w:rFonts w:eastAsia="Cambria"/>
          <w:b/>
          <w:bCs/>
          <w:sz w:val="36"/>
          <w:szCs w:val="36"/>
        </w:rPr>
        <w:t>MIDTERM EXAMINATION</w:t>
      </w:r>
    </w:p>
    <w:p w14:paraId="4F901A76" w14:textId="4B58802F" w:rsidR="00435D09" w:rsidRPr="00C8389C" w:rsidRDefault="0086612E" w:rsidP="0086612E">
      <w:pPr>
        <w:spacing w:line="360" w:lineRule="auto"/>
        <w:jc w:val="center"/>
        <w:rPr>
          <w:b/>
          <w:sz w:val="22"/>
          <w:szCs w:val="30"/>
          <w:lang w:val="vi-VN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C8389C">
        <w:rPr>
          <w:sz w:val="22"/>
          <w:szCs w:val="22"/>
        </w:rPr>
        <w:t>Seme</w:t>
      </w:r>
      <w:r w:rsidRPr="00E078A0">
        <w:rPr>
          <w:sz w:val="22"/>
          <w:szCs w:val="22"/>
        </w:rPr>
        <w:t xml:space="preserve">ster </w:t>
      </w:r>
      <w:r w:rsidR="00992B56">
        <w:rPr>
          <w:sz w:val="22"/>
          <w:szCs w:val="22"/>
        </w:rPr>
        <w:t>1</w:t>
      </w:r>
      <w:r w:rsidRPr="00E078A0">
        <w:rPr>
          <w:sz w:val="22"/>
          <w:szCs w:val="22"/>
        </w:rPr>
        <w:t>, 20</w:t>
      </w:r>
      <w:r w:rsidR="00B11EF9" w:rsidRPr="00E078A0">
        <w:rPr>
          <w:sz w:val="22"/>
          <w:szCs w:val="22"/>
        </w:rPr>
        <w:t>2</w:t>
      </w:r>
      <w:r w:rsidR="00136882">
        <w:rPr>
          <w:sz w:val="22"/>
          <w:szCs w:val="22"/>
        </w:rPr>
        <w:t>3</w:t>
      </w:r>
      <w:r w:rsidRPr="00E078A0">
        <w:rPr>
          <w:sz w:val="22"/>
          <w:szCs w:val="22"/>
        </w:rPr>
        <w:t xml:space="preserve"> – 20</w:t>
      </w:r>
      <w:r w:rsidR="003D093F" w:rsidRPr="00E078A0">
        <w:rPr>
          <w:sz w:val="22"/>
          <w:szCs w:val="22"/>
        </w:rPr>
        <w:t>2</w:t>
      </w:r>
      <w:r w:rsidR="00136882">
        <w:rPr>
          <w:sz w:val="22"/>
          <w:szCs w:val="22"/>
        </w:rPr>
        <w:t>4</w:t>
      </w:r>
    </w:p>
    <w:p w14:paraId="1212A389" w14:textId="7F08C09A" w:rsidR="00C228D7" w:rsidRPr="00C8389C" w:rsidRDefault="007F26AB" w:rsidP="00B11EF9">
      <w:pPr>
        <w:spacing w:line="360" w:lineRule="auto"/>
        <w:ind w:right="-21"/>
        <w:jc w:val="center"/>
        <w:rPr>
          <w:b/>
          <w:bCs/>
          <w:color w:val="C00000"/>
          <w:sz w:val="28"/>
          <w:szCs w:val="24"/>
        </w:rPr>
      </w:pPr>
      <w:r w:rsidRPr="00C8389C">
        <w:rPr>
          <w:b/>
          <w:bCs/>
          <w:color w:val="C00000"/>
          <w:sz w:val="28"/>
          <w:szCs w:val="24"/>
        </w:rPr>
        <w:t>SCORING</w:t>
      </w:r>
      <w:r w:rsidRPr="00C8389C">
        <w:rPr>
          <w:b/>
          <w:bCs/>
          <w:color w:val="C00000"/>
          <w:sz w:val="28"/>
          <w:szCs w:val="24"/>
          <w:lang w:val="vi-VN"/>
        </w:rPr>
        <w:t xml:space="preserve"> RUBRIC</w:t>
      </w:r>
      <w:r w:rsidR="00A702A2" w:rsidRPr="00C8389C">
        <w:rPr>
          <w:b/>
          <w:bCs/>
          <w:color w:val="C00000"/>
          <w:sz w:val="28"/>
          <w:szCs w:val="24"/>
        </w:rPr>
        <w:t>S</w:t>
      </w:r>
    </w:p>
    <w:p w14:paraId="5A20AFB6" w14:textId="77777777" w:rsidR="00B11EF9" w:rsidRPr="00C8389C" w:rsidRDefault="00B11EF9" w:rsidP="001E2EFB">
      <w:pPr>
        <w:spacing w:line="360" w:lineRule="auto"/>
        <w:ind w:firstLine="720"/>
        <w:rPr>
          <w:b/>
          <w:sz w:val="22"/>
          <w:szCs w:val="22"/>
        </w:rPr>
      </w:pPr>
    </w:p>
    <w:p w14:paraId="7B204A8A" w14:textId="16CC7B39" w:rsidR="00A702A2" w:rsidRPr="00F20E64" w:rsidRDefault="00F20E64" w:rsidP="00A702A2">
      <w:pPr>
        <w:spacing w:line="360" w:lineRule="auto"/>
        <w:rPr>
          <w:b/>
          <w:sz w:val="22"/>
          <w:szCs w:val="22"/>
        </w:rPr>
      </w:pPr>
      <w:r w:rsidRPr="00F20E64">
        <w:rPr>
          <w:b/>
          <w:sz w:val="22"/>
          <w:szCs w:val="22"/>
        </w:rPr>
        <w:t>Suggested keys</w:t>
      </w:r>
    </w:p>
    <w:p w14:paraId="19238C3D" w14:textId="428ED99D" w:rsidR="00A702A2" w:rsidRDefault="00A702A2" w:rsidP="00A702A2">
      <w:pPr>
        <w:pStyle w:val="yiv2036152620msonormal"/>
        <w:spacing w:before="0" w:beforeAutospacing="0" w:after="0" w:afterAutospacing="0"/>
        <w:ind w:right="285"/>
        <w:rPr>
          <w:b/>
          <w:u w:val="single"/>
        </w:rPr>
      </w:pPr>
    </w:p>
    <w:p w14:paraId="7A0046B4" w14:textId="37CFACD6" w:rsidR="008A40DC" w:rsidRPr="00D323DC" w:rsidRDefault="008A40DC" w:rsidP="00D323DC">
      <w:pPr>
        <w:pStyle w:val="ListParagraph"/>
        <w:numPr>
          <w:ilvl w:val="0"/>
          <w:numId w:val="13"/>
        </w:numPr>
        <w:spacing w:line="360" w:lineRule="auto"/>
        <w:rPr>
          <w:b/>
          <w:sz w:val="24"/>
          <w:szCs w:val="24"/>
        </w:rPr>
      </w:pPr>
      <w:r w:rsidRPr="00D323DC">
        <w:rPr>
          <w:b/>
          <w:sz w:val="24"/>
          <w:szCs w:val="24"/>
        </w:rPr>
        <w:t>Tentative answer</w:t>
      </w:r>
      <w:r w:rsidR="008E159D" w:rsidRPr="00D323DC">
        <w:rPr>
          <w:b/>
          <w:sz w:val="24"/>
          <w:szCs w:val="24"/>
        </w:rPr>
        <w:t xml:space="preserve"> and rubrics</w:t>
      </w:r>
      <w:r w:rsidR="007B6901" w:rsidRPr="00D323DC">
        <w:rPr>
          <w:b/>
          <w:sz w:val="24"/>
          <w:szCs w:val="24"/>
        </w:rPr>
        <w:t xml:space="preserve"> (CLOs 1, 3)</w:t>
      </w:r>
      <w:r w:rsidR="00276A83" w:rsidRPr="00D323DC">
        <w:rPr>
          <w:b/>
          <w:sz w:val="24"/>
          <w:szCs w:val="24"/>
        </w:rPr>
        <w:t xml:space="preserve"> (Either a graphic display or an outline)</w:t>
      </w:r>
      <w:r w:rsidR="00D323DC">
        <w:rPr>
          <w:b/>
          <w:sz w:val="24"/>
          <w:szCs w:val="24"/>
        </w:rPr>
        <w:t xml:space="preserve"> (30 points</w:t>
      </w:r>
      <w:bookmarkStart w:id="1" w:name="_GoBack"/>
      <w:bookmarkEnd w:id="1"/>
      <w:r w:rsidR="00D323DC">
        <w:rPr>
          <w:b/>
          <w:sz w:val="24"/>
          <w:szCs w:val="24"/>
        </w:rPr>
        <w:t>)</w:t>
      </w:r>
    </w:p>
    <w:p w14:paraId="45E7732F" w14:textId="77777777" w:rsidR="007B6901" w:rsidRDefault="007B6901" w:rsidP="008A40DC">
      <w:pPr>
        <w:spacing w:line="360" w:lineRule="auto"/>
        <w:rPr>
          <w:b/>
          <w:sz w:val="24"/>
          <w:szCs w:val="24"/>
        </w:rPr>
      </w:pPr>
    </w:p>
    <w:p w14:paraId="7582FA6F" w14:textId="4D8DA4F0" w:rsidR="007B6901" w:rsidRPr="00D323DC" w:rsidRDefault="007B6901" w:rsidP="008A40DC">
      <w:pPr>
        <w:spacing w:line="360" w:lineRule="auto"/>
        <w:rPr>
          <w:b/>
          <w:sz w:val="24"/>
          <w:szCs w:val="24"/>
        </w:rPr>
      </w:pPr>
    </w:p>
    <w:p w14:paraId="7D3F21CA" w14:textId="77777777" w:rsidR="008A40DC" w:rsidRDefault="008A40DC" w:rsidP="00A702A2">
      <w:pPr>
        <w:pStyle w:val="yiv2036152620msonormal"/>
        <w:spacing w:before="0" w:beforeAutospacing="0" w:after="0" w:afterAutospacing="0"/>
        <w:ind w:right="285"/>
        <w:rPr>
          <w:b/>
          <w:u w:val="single"/>
        </w:rPr>
      </w:pPr>
    </w:p>
    <w:p w14:paraId="74F050A1" w14:textId="29D0536F" w:rsidR="00F20E64" w:rsidRDefault="00F20E64" w:rsidP="00A702A2">
      <w:pPr>
        <w:pStyle w:val="yiv2036152620msonormal"/>
        <w:spacing w:before="0" w:beforeAutospacing="0" w:after="0" w:afterAutospacing="0"/>
        <w:ind w:right="285"/>
        <w:rPr>
          <w:b/>
          <w:u w:val="single"/>
        </w:rPr>
      </w:pPr>
    </w:p>
    <w:p w14:paraId="601E2110" w14:textId="5593CDFE" w:rsidR="008B545D" w:rsidRPr="00C10BD8" w:rsidRDefault="008B545D" w:rsidP="008B545D">
      <w:pPr>
        <w:pStyle w:val="ListParagraph"/>
        <w:numPr>
          <w:ilvl w:val="0"/>
          <w:numId w:val="12"/>
        </w:numPr>
        <w:tabs>
          <w:tab w:val="right" w:leader="dot" w:pos="9891"/>
        </w:tabs>
        <w:spacing w:line="360" w:lineRule="auto"/>
        <w:ind w:left="0"/>
        <w:rPr>
          <w:bCs/>
          <w:color w:val="000000"/>
          <w:sz w:val="22"/>
          <w:szCs w:val="22"/>
        </w:rPr>
      </w:pPr>
      <w:r w:rsidRPr="00C10BD8">
        <w:rPr>
          <w:b/>
          <w:color w:val="000000"/>
          <w:sz w:val="22"/>
          <w:szCs w:val="22"/>
          <w:u w:val="single"/>
        </w:rPr>
        <w:t>Task 2</w:t>
      </w:r>
      <w:r w:rsidRPr="00C10BD8">
        <w:rPr>
          <w:b/>
          <w:color w:val="000000"/>
          <w:sz w:val="22"/>
          <w:szCs w:val="22"/>
        </w:rPr>
        <w:t>: (</w:t>
      </w:r>
      <w:r w:rsidR="009A45CD">
        <w:rPr>
          <w:b/>
          <w:color w:val="000000"/>
          <w:sz w:val="22"/>
          <w:szCs w:val="22"/>
        </w:rPr>
        <w:t>7</w:t>
      </w:r>
      <w:r w:rsidRPr="00C10BD8">
        <w:rPr>
          <w:b/>
          <w:color w:val="000000"/>
          <w:sz w:val="22"/>
          <w:szCs w:val="22"/>
        </w:rPr>
        <w:t>0 points)</w:t>
      </w:r>
    </w:p>
    <w:p w14:paraId="7EE74F01" w14:textId="77777777" w:rsidR="008B545D" w:rsidRPr="00C10BD8" w:rsidRDefault="008B545D" w:rsidP="008B545D">
      <w:pPr>
        <w:spacing w:line="360" w:lineRule="auto"/>
        <w:jc w:val="both"/>
        <w:rPr>
          <w:b/>
          <w:sz w:val="22"/>
          <w:szCs w:val="22"/>
        </w:rPr>
      </w:pPr>
      <w:r w:rsidRPr="00C10BD8">
        <w:rPr>
          <w:b/>
          <w:sz w:val="22"/>
          <w:szCs w:val="22"/>
        </w:rPr>
        <w:t xml:space="preserve">Write </w:t>
      </w:r>
      <w:r>
        <w:rPr>
          <w:b/>
          <w:sz w:val="22"/>
          <w:szCs w:val="22"/>
        </w:rPr>
        <w:t>a comparison/ contrast</w:t>
      </w:r>
      <w:r w:rsidRPr="00C10BD8">
        <w:rPr>
          <w:b/>
          <w:sz w:val="22"/>
          <w:szCs w:val="22"/>
        </w:rPr>
        <w:t xml:space="preserve"> essay of about 3</w:t>
      </w:r>
      <w:r>
        <w:rPr>
          <w:b/>
          <w:sz w:val="22"/>
          <w:szCs w:val="22"/>
        </w:rPr>
        <w:t>5</w:t>
      </w:r>
      <w:r w:rsidRPr="00C10BD8">
        <w:rPr>
          <w:b/>
          <w:sz w:val="22"/>
          <w:szCs w:val="22"/>
        </w:rPr>
        <w:t xml:space="preserve">0 words on ONE of the following topics: </w:t>
      </w:r>
    </w:p>
    <w:p w14:paraId="021374FA" w14:textId="45471814" w:rsidR="008B545D" w:rsidRPr="00C10BD8" w:rsidRDefault="008E159D" w:rsidP="008B545D">
      <w:pPr>
        <w:pStyle w:val="ListParagraph"/>
        <w:numPr>
          <w:ilvl w:val="0"/>
          <w:numId w:val="10"/>
        </w:numPr>
        <w:spacing w:line="360" w:lineRule="auto"/>
        <w:ind w:left="360"/>
        <w:jc w:val="both"/>
        <w:rPr>
          <w:sz w:val="22"/>
          <w:szCs w:val="22"/>
        </w:rPr>
      </w:pPr>
      <w:r w:rsidRPr="008B5178">
        <w:rPr>
          <w:rFonts w:eastAsia="Times New Roman"/>
          <w:sz w:val="22"/>
          <w:szCs w:val="22"/>
        </w:rPr>
        <w:t xml:space="preserve">Write an essay to compare and contrast </w:t>
      </w:r>
      <w:r w:rsidR="008B545D" w:rsidRPr="00C10BD8">
        <w:rPr>
          <w:i/>
          <w:iCs/>
          <w:sz w:val="22"/>
          <w:szCs w:val="22"/>
        </w:rPr>
        <w:t>life in Vietnam now and a decade ago</w:t>
      </w:r>
      <w:r w:rsidR="008B545D" w:rsidRPr="00C10BD8">
        <w:rPr>
          <w:sz w:val="22"/>
          <w:szCs w:val="22"/>
        </w:rPr>
        <w:t>. Pay attention to the use of academic language and a clear text structure.</w:t>
      </w:r>
    </w:p>
    <w:p w14:paraId="216021FA" w14:textId="18BFDD80" w:rsidR="008B5178" w:rsidRPr="008B5178" w:rsidRDefault="008B545D" w:rsidP="008B5178">
      <w:pPr>
        <w:pStyle w:val="ListParagraph"/>
        <w:numPr>
          <w:ilvl w:val="0"/>
          <w:numId w:val="10"/>
        </w:numPr>
        <w:spacing w:line="360" w:lineRule="auto"/>
        <w:ind w:left="360"/>
        <w:jc w:val="both"/>
        <w:rPr>
          <w:rFonts w:eastAsia="Times New Roman"/>
          <w:sz w:val="22"/>
          <w:szCs w:val="22"/>
        </w:rPr>
      </w:pPr>
      <w:r w:rsidRPr="00C10BD8">
        <w:rPr>
          <w:sz w:val="22"/>
          <w:szCs w:val="22"/>
        </w:rPr>
        <w:t xml:space="preserve"> </w:t>
      </w:r>
      <w:r w:rsidR="008B5178" w:rsidRPr="008B5178">
        <w:rPr>
          <w:rFonts w:eastAsia="Times New Roman"/>
          <w:sz w:val="22"/>
          <w:szCs w:val="22"/>
        </w:rPr>
        <w:t xml:space="preserve">Write an essay to compare and contrast the </w:t>
      </w:r>
      <w:r w:rsidR="008B5178" w:rsidRPr="008B5178">
        <w:rPr>
          <w:rFonts w:eastAsia="Times New Roman"/>
          <w:i/>
          <w:iCs/>
          <w:sz w:val="22"/>
          <w:szCs w:val="22"/>
        </w:rPr>
        <w:t xml:space="preserve">methods of communication </w:t>
      </w:r>
      <w:r w:rsidR="007F4EB0">
        <w:rPr>
          <w:rFonts w:eastAsia="Times New Roman"/>
          <w:i/>
          <w:iCs/>
          <w:sz w:val="22"/>
          <w:szCs w:val="22"/>
        </w:rPr>
        <w:t>(e.g. letters, telephones</w:t>
      </w:r>
      <w:r w:rsidR="0058758F">
        <w:rPr>
          <w:rFonts w:eastAsia="Times New Roman"/>
          <w:i/>
          <w:iCs/>
          <w:sz w:val="22"/>
          <w:szCs w:val="22"/>
        </w:rPr>
        <w:t xml:space="preserve">, etc.) </w:t>
      </w:r>
      <w:r w:rsidR="008B5178" w:rsidRPr="008B5178">
        <w:rPr>
          <w:rFonts w:eastAsia="Times New Roman"/>
          <w:i/>
          <w:iCs/>
          <w:sz w:val="22"/>
          <w:szCs w:val="22"/>
        </w:rPr>
        <w:t>used today with those which were used in the past</w:t>
      </w:r>
      <w:r w:rsidR="008B5178" w:rsidRPr="008B5178">
        <w:rPr>
          <w:rFonts w:eastAsia="Times New Roman"/>
          <w:sz w:val="22"/>
          <w:szCs w:val="22"/>
        </w:rPr>
        <w:t>.</w:t>
      </w:r>
      <w:r w:rsidR="008B5178" w:rsidRPr="008B5178">
        <w:rPr>
          <w:rFonts w:eastAsia="Times New Roman"/>
        </w:rPr>
        <w:t xml:space="preserve"> </w:t>
      </w:r>
      <w:r w:rsidR="008B5178" w:rsidRPr="008B5178">
        <w:rPr>
          <w:rFonts w:eastAsia="Times New Roman"/>
          <w:sz w:val="22"/>
          <w:szCs w:val="22"/>
        </w:rPr>
        <w:t>Pay attention to the use of academic language and a clear text structure.</w:t>
      </w:r>
    </w:p>
    <w:p w14:paraId="3F7B411C" w14:textId="00042667" w:rsidR="008B545D" w:rsidRPr="00C10BD8" w:rsidRDefault="008B545D" w:rsidP="008B5178">
      <w:pPr>
        <w:pStyle w:val="ListParagraph"/>
        <w:spacing w:line="360" w:lineRule="auto"/>
        <w:ind w:left="360"/>
        <w:jc w:val="both"/>
        <w:rPr>
          <w:sz w:val="22"/>
          <w:szCs w:val="22"/>
        </w:rPr>
      </w:pPr>
    </w:p>
    <w:p w14:paraId="5DDF303A" w14:textId="54205BD5" w:rsidR="008B545D" w:rsidRPr="00F20E64" w:rsidRDefault="008B545D" w:rsidP="008B545D">
      <w:pPr>
        <w:spacing w:line="360" w:lineRule="auto"/>
        <w:rPr>
          <w:b/>
          <w:sz w:val="22"/>
          <w:szCs w:val="22"/>
        </w:rPr>
      </w:pPr>
      <w:r w:rsidRPr="00F20E64">
        <w:rPr>
          <w:b/>
          <w:sz w:val="22"/>
          <w:szCs w:val="22"/>
        </w:rPr>
        <w:t xml:space="preserve">Suggested </w:t>
      </w:r>
      <w:r>
        <w:rPr>
          <w:b/>
          <w:sz w:val="22"/>
          <w:szCs w:val="22"/>
        </w:rPr>
        <w:t>rubrics</w:t>
      </w:r>
    </w:p>
    <w:tbl>
      <w:tblPr>
        <w:tblW w:w="104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7"/>
        <w:gridCol w:w="6307"/>
        <w:gridCol w:w="1132"/>
        <w:gridCol w:w="1115"/>
      </w:tblGrid>
      <w:tr w:rsidR="007B6901" w:rsidRPr="008B545D" w14:paraId="2546E9E5" w14:textId="2215A45F" w:rsidTr="007B6901">
        <w:trPr>
          <w:trHeight w:val="923"/>
        </w:trPr>
        <w:tc>
          <w:tcPr>
            <w:tcW w:w="1907" w:type="dxa"/>
            <w:shd w:val="clear" w:color="auto" w:fill="FABF8F"/>
          </w:tcPr>
          <w:p w14:paraId="2BE425D7" w14:textId="77777777" w:rsidR="007B6901" w:rsidRPr="008B545D" w:rsidRDefault="007B6901" w:rsidP="007B6901">
            <w:pPr>
              <w:spacing w:before="120"/>
              <w:jc w:val="both"/>
              <w:rPr>
                <w:b/>
                <w:bCs/>
                <w:sz w:val="22"/>
                <w:szCs w:val="22"/>
              </w:rPr>
            </w:pPr>
            <w:r w:rsidRPr="008B545D">
              <w:rPr>
                <w:b/>
                <w:bCs/>
                <w:sz w:val="22"/>
                <w:szCs w:val="22"/>
              </w:rPr>
              <w:t>Content</w:t>
            </w:r>
          </w:p>
          <w:p w14:paraId="6A8C84AA" w14:textId="77777777" w:rsidR="007B6901" w:rsidRPr="008B545D" w:rsidRDefault="007B6901" w:rsidP="007B6901">
            <w:pPr>
              <w:spacing w:before="120"/>
              <w:ind w:firstLine="720"/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6307" w:type="dxa"/>
            <w:shd w:val="clear" w:color="auto" w:fill="auto"/>
          </w:tcPr>
          <w:p w14:paraId="2BCA6C9D" w14:textId="2C9FA781" w:rsidR="007B6901" w:rsidRPr="008B545D" w:rsidRDefault="007B6901" w:rsidP="007B6901">
            <w:pPr>
              <w:spacing w:before="120"/>
              <w:jc w:val="both"/>
              <w:rPr>
                <w:sz w:val="22"/>
                <w:szCs w:val="22"/>
              </w:rPr>
            </w:pPr>
            <w:r w:rsidRPr="008B545D">
              <w:rPr>
                <w:sz w:val="22"/>
                <w:szCs w:val="22"/>
              </w:rPr>
              <w:t xml:space="preserve">All main points relevant to </w:t>
            </w:r>
            <w:r>
              <w:rPr>
                <w:sz w:val="22"/>
                <w:szCs w:val="22"/>
              </w:rPr>
              <w:t xml:space="preserve">the </w:t>
            </w:r>
            <w:r w:rsidRPr="008B545D">
              <w:rPr>
                <w:sz w:val="22"/>
                <w:szCs w:val="22"/>
              </w:rPr>
              <w:t>topic</w:t>
            </w:r>
          </w:p>
          <w:p w14:paraId="428A0EFE" w14:textId="31531E6E" w:rsidR="007B6901" w:rsidRPr="008B545D" w:rsidRDefault="007B6901" w:rsidP="007B6901">
            <w:pPr>
              <w:spacing w:before="12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he essay</w:t>
            </w:r>
            <w:r w:rsidRPr="008B545D">
              <w:rPr>
                <w:sz w:val="22"/>
                <w:szCs w:val="22"/>
              </w:rPr>
              <w:t xml:space="preserve"> question fully answers </w:t>
            </w:r>
          </w:p>
        </w:tc>
        <w:tc>
          <w:tcPr>
            <w:tcW w:w="1132" w:type="dxa"/>
            <w:shd w:val="clear" w:color="auto" w:fill="auto"/>
          </w:tcPr>
          <w:p w14:paraId="456DEDC1" w14:textId="0BF744B1" w:rsidR="007B6901" w:rsidRPr="008B545D" w:rsidRDefault="007B6901" w:rsidP="007B6901">
            <w:pPr>
              <w:spacing w:before="120"/>
              <w:ind w:hanging="18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20</w:t>
            </w:r>
          </w:p>
        </w:tc>
        <w:tc>
          <w:tcPr>
            <w:tcW w:w="1115" w:type="dxa"/>
          </w:tcPr>
          <w:p w14:paraId="010BBEEA" w14:textId="4D0073FB" w:rsidR="007B6901" w:rsidRDefault="007B6901" w:rsidP="007B6901">
            <w:pPr>
              <w:spacing w:before="120"/>
              <w:ind w:hanging="18"/>
              <w:jc w:val="center"/>
              <w:rPr>
                <w:b/>
                <w:bCs/>
                <w:sz w:val="22"/>
                <w:szCs w:val="22"/>
              </w:rPr>
            </w:pPr>
            <w:r w:rsidRPr="00136ED9">
              <w:rPr>
                <w:b/>
                <w:bCs/>
                <w:sz w:val="22"/>
                <w:szCs w:val="22"/>
                <w:highlight w:val="yellow"/>
              </w:rPr>
              <w:t>CLO</w:t>
            </w:r>
            <w:r>
              <w:rPr>
                <w:b/>
                <w:bCs/>
                <w:sz w:val="22"/>
                <w:szCs w:val="22"/>
                <w:highlight w:val="yellow"/>
              </w:rPr>
              <w:t xml:space="preserve">s </w:t>
            </w:r>
            <w:r w:rsidRPr="00136ED9">
              <w:rPr>
                <w:b/>
                <w:bCs/>
                <w:sz w:val="22"/>
                <w:szCs w:val="22"/>
                <w:highlight w:val="yellow"/>
              </w:rPr>
              <w:t>1,2,3</w:t>
            </w:r>
          </w:p>
        </w:tc>
      </w:tr>
      <w:tr w:rsidR="007B6901" w:rsidRPr="008B545D" w14:paraId="2CCB991A" w14:textId="0FE2CBEB" w:rsidTr="007B6901">
        <w:trPr>
          <w:trHeight w:val="1063"/>
        </w:trPr>
        <w:tc>
          <w:tcPr>
            <w:tcW w:w="1907" w:type="dxa"/>
            <w:shd w:val="clear" w:color="auto" w:fill="FABF8F"/>
          </w:tcPr>
          <w:p w14:paraId="2C87B56F" w14:textId="77777777" w:rsidR="007B6901" w:rsidRPr="008B545D" w:rsidRDefault="007B6901" w:rsidP="007B6901">
            <w:pPr>
              <w:spacing w:before="120"/>
              <w:jc w:val="both"/>
              <w:rPr>
                <w:b/>
                <w:bCs/>
                <w:sz w:val="22"/>
                <w:szCs w:val="22"/>
              </w:rPr>
            </w:pPr>
            <w:r w:rsidRPr="008B545D">
              <w:rPr>
                <w:b/>
                <w:bCs/>
                <w:sz w:val="22"/>
                <w:szCs w:val="22"/>
              </w:rPr>
              <w:t>Organization</w:t>
            </w:r>
          </w:p>
          <w:p w14:paraId="6D48227D" w14:textId="77777777" w:rsidR="007B6901" w:rsidRPr="008B545D" w:rsidRDefault="007B6901" w:rsidP="007B6901">
            <w:pPr>
              <w:spacing w:before="120"/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6307" w:type="dxa"/>
            <w:shd w:val="clear" w:color="auto" w:fill="auto"/>
          </w:tcPr>
          <w:p w14:paraId="035FF3F9" w14:textId="77777777" w:rsidR="007B6901" w:rsidRPr="008B545D" w:rsidRDefault="007B6901" w:rsidP="007B6901">
            <w:pPr>
              <w:spacing w:before="120"/>
              <w:jc w:val="both"/>
              <w:rPr>
                <w:sz w:val="22"/>
                <w:szCs w:val="22"/>
              </w:rPr>
            </w:pPr>
            <w:r w:rsidRPr="008B545D">
              <w:rPr>
                <w:sz w:val="22"/>
                <w:szCs w:val="22"/>
              </w:rPr>
              <w:t xml:space="preserve">Topic and purpose of the essay discussed in the introduction </w:t>
            </w:r>
          </w:p>
          <w:p w14:paraId="131F53ED" w14:textId="77777777" w:rsidR="007B6901" w:rsidRPr="008B545D" w:rsidRDefault="007B6901" w:rsidP="007B6901">
            <w:pPr>
              <w:spacing w:before="120"/>
              <w:jc w:val="both"/>
              <w:rPr>
                <w:sz w:val="22"/>
                <w:szCs w:val="22"/>
              </w:rPr>
            </w:pPr>
            <w:r w:rsidRPr="008B545D">
              <w:rPr>
                <w:sz w:val="22"/>
                <w:szCs w:val="22"/>
              </w:rPr>
              <w:t>Each main point discussed in a paragraph</w:t>
            </w:r>
          </w:p>
          <w:p w14:paraId="380B7868" w14:textId="61BFE87A" w:rsidR="007B6901" w:rsidRPr="008B545D" w:rsidRDefault="007B6901" w:rsidP="007B6901">
            <w:pPr>
              <w:spacing w:before="120"/>
              <w:jc w:val="both"/>
              <w:rPr>
                <w:sz w:val="22"/>
                <w:szCs w:val="22"/>
              </w:rPr>
            </w:pPr>
            <w:r w:rsidRPr="008B545D">
              <w:rPr>
                <w:sz w:val="22"/>
                <w:szCs w:val="22"/>
              </w:rPr>
              <w:t>All main points summarized and rephrased in the conclusion</w:t>
            </w:r>
          </w:p>
        </w:tc>
        <w:tc>
          <w:tcPr>
            <w:tcW w:w="1132" w:type="dxa"/>
            <w:shd w:val="clear" w:color="auto" w:fill="auto"/>
          </w:tcPr>
          <w:p w14:paraId="2B17029A" w14:textId="40991143" w:rsidR="007B6901" w:rsidRPr="008B545D" w:rsidRDefault="007B6901" w:rsidP="007B6901">
            <w:pPr>
              <w:spacing w:before="120"/>
              <w:ind w:hanging="18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20</w:t>
            </w:r>
          </w:p>
        </w:tc>
        <w:tc>
          <w:tcPr>
            <w:tcW w:w="1115" w:type="dxa"/>
          </w:tcPr>
          <w:p w14:paraId="4F04CBC4" w14:textId="12DDCBE1" w:rsidR="007B6901" w:rsidRDefault="007B6901" w:rsidP="007B6901">
            <w:pPr>
              <w:spacing w:before="120"/>
              <w:ind w:hanging="18"/>
              <w:jc w:val="center"/>
              <w:rPr>
                <w:b/>
                <w:bCs/>
                <w:sz w:val="22"/>
                <w:szCs w:val="22"/>
              </w:rPr>
            </w:pPr>
            <w:r w:rsidRPr="00136ED9">
              <w:rPr>
                <w:b/>
                <w:bCs/>
                <w:sz w:val="22"/>
                <w:szCs w:val="22"/>
                <w:highlight w:val="yellow"/>
              </w:rPr>
              <w:t>CLO</w:t>
            </w:r>
            <w:r>
              <w:rPr>
                <w:b/>
                <w:bCs/>
                <w:sz w:val="22"/>
                <w:szCs w:val="22"/>
                <w:highlight w:val="yellow"/>
              </w:rPr>
              <w:t xml:space="preserve">s </w:t>
            </w:r>
            <w:r w:rsidRPr="00136ED9">
              <w:rPr>
                <w:b/>
                <w:bCs/>
                <w:sz w:val="22"/>
                <w:szCs w:val="22"/>
                <w:highlight w:val="yellow"/>
              </w:rPr>
              <w:t>1,2,3</w:t>
            </w:r>
          </w:p>
        </w:tc>
      </w:tr>
      <w:tr w:rsidR="007B6901" w:rsidRPr="008B545D" w14:paraId="1F93A811" w14:textId="7581242A" w:rsidTr="007B6901">
        <w:trPr>
          <w:trHeight w:val="1103"/>
        </w:trPr>
        <w:tc>
          <w:tcPr>
            <w:tcW w:w="1907" w:type="dxa"/>
            <w:shd w:val="clear" w:color="auto" w:fill="FABF8F"/>
          </w:tcPr>
          <w:p w14:paraId="19BD350B" w14:textId="77777777" w:rsidR="007B6901" w:rsidRPr="008B545D" w:rsidRDefault="007B6901" w:rsidP="007B6901">
            <w:pPr>
              <w:spacing w:before="120"/>
              <w:jc w:val="both"/>
              <w:rPr>
                <w:b/>
                <w:bCs/>
                <w:sz w:val="22"/>
                <w:szCs w:val="22"/>
              </w:rPr>
            </w:pPr>
            <w:r w:rsidRPr="008B545D">
              <w:rPr>
                <w:b/>
                <w:bCs/>
                <w:sz w:val="22"/>
                <w:szCs w:val="22"/>
              </w:rPr>
              <w:t>Coherence</w:t>
            </w:r>
          </w:p>
          <w:p w14:paraId="0AA89C20" w14:textId="77777777" w:rsidR="007B6901" w:rsidRPr="008B545D" w:rsidRDefault="007B6901" w:rsidP="007B6901">
            <w:pPr>
              <w:spacing w:before="120"/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6307" w:type="dxa"/>
            <w:shd w:val="clear" w:color="auto" w:fill="auto"/>
          </w:tcPr>
          <w:p w14:paraId="017A22CA" w14:textId="3786A35A" w:rsidR="007B6901" w:rsidRPr="008B545D" w:rsidRDefault="007B6901" w:rsidP="007B6901">
            <w:pPr>
              <w:spacing w:before="120"/>
              <w:jc w:val="both"/>
              <w:rPr>
                <w:sz w:val="22"/>
                <w:szCs w:val="22"/>
              </w:rPr>
            </w:pPr>
            <w:r w:rsidRPr="008B545D">
              <w:rPr>
                <w:sz w:val="22"/>
                <w:szCs w:val="22"/>
              </w:rPr>
              <w:t xml:space="preserve">Paragraphs </w:t>
            </w:r>
            <w:r>
              <w:rPr>
                <w:sz w:val="22"/>
                <w:szCs w:val="22"/>
              </w:rPr>
              <w:t xml:space="preserve">are </w:t>
            </w:r>
            <w:r w:rsidRPr="008B545D">
              <w:rPr>
                <w:sz w:val="22"/>
                <w:szCs w:val="22"/>
              </w:rPr>
              <w:t>ordered in a systematic manner based on, for example, importance, priority, etc.</w:t>
            </w:r>
          </w:p>
          <w:p w14:paraId="45954479" w14:textId="77777777" w:rsidR="007B6901" w:rsidRPr="008B545D" w:rsidRDefault="007B6901" w:rsidP="007B6901">
            <w:pPr>
              <w:spacing w:before="120"/>
              <w:jc w:val="both"/>
              <w:rPr>
                <w:sz w:val="22"/>
                <w:szCs w:val="22"/>
              </w:rPr>
            </w:pPr>
            <w:r w:rsidRPr="008B545D">
              <w:rPr>
                <w:sz w:val="22"/>
                <w:szCs w:val="22"/>
              </w:rPr>
              <w:t xml:space="preserve">Compare/contrast transitions are properly used. </w:t>
            </w:r>
          </w:p>
        </w:tc>
        <w:tc>
          <w:tcPr>
            <w:tcW w:w="1132" w:type="dxa"/>
            <w:shd w:val="clear" w:color="auto" w:fill="auto"/>
          </w:tcPr>
          <w:p w14:paraId="0A70AC6E" w14:textId="41A73B7E" w:rsidR="007B6901" w:rsidRPr="008B545D" w:rsidRDefault="007B6901" w:rsidP="007B6901">
            <w:pPr>
              <w:spacing w:before="120"/>
              <w:ind w:hanging="18"/>
              <w:jc w:val="center"/>
              <w:rPr>
                <w:b/>
                <w:bCs/>
                <w:sz w:val="22"/>
                <w:szCs w:val="22"/>
              </w:rPr>
            </w:pPr>
            <w:r w:rsidRPr="008B545D">
              <w:rPr>
                <w:b/>
                <w:bCs/>
                <w:sz w:val="22"/>
                <w:szCs w:val="22"/>
              </w:rPr>
              <w:t>1</w:t>
            </w:r>
            <w:r>
              <w:rPr>
                <w:b/>
                <w:bCs/>
                <w:sz w:val="22"/>
                <w:szCs w:val="22"/>
              </w:rPr>
              <w:t>5</w:t>
            </w:r>
          </w:p>
        </w:tc>
        <w:tc>
          <w:tcPr>
            <w:tcW w:w="1115" w:type="dxa"/>
          </w:tcPr>
          <w:p w14:paraId="49C7F549" w14:textId="632AADE6" w:rsidR="007B6901" w:rsidRPr="008B545D" w:rsidRDefault="007B6901" w:rsidP="007B6901">
            <w:pPr>
              <w:spacing w:before="120"/>
              <w:ind w:hanging="18"/>
              <w:jc w:val="center"/>
              <w:rPr>
                <w:b/>
                <w:bCs/>
                <w:sz w:val="22"/>
                <w:szCs w:val="22"/>
              </w:rPr>
            </w:pPr>
            <w:r w:rsidRPr="00136ED9">
              <w:rPr>
                <w:b/>
                <w:bCs/>
                <w:sz w:val="22"/>
                <w:szCs w:val="22"/>
                <w:highlight w:val="yellow"/>
              </w:rPr>
              <w:t>CLO</w:t>
            </w:r>
            <w:r>
              <w:rPr>
                <w:b/>
                <w:bCs/>
                <w:sz w:val="22"/>
                <w:szCs w:val="22"/>
                <w:highlight w:val="yellow"/>
              </w:rPr>
              <w:t xml:space="preserve">s </w:t>
            </w:r>
            <w:r w:rsidRPr="00136ED9">
              <w:rPr>
                <w:b/>
                <w:bCs/>
                <w:sz w:val="22"/>
                <w:szCs w:val="22"/>
                <w:highlight w:val="yellow"/>
              </w:rPr>
              <w:t>1,2,3</w:t>
            </w:r>
          </w:p>
        </w:tc>
      </w:tr>
      <w:tr w:rsidR="007B6901" w:rsidRPr="008B545D" w14:paraId="442BB109" w14:textId="454D1767" w:rsidTr="007B6901">
        <w:trPr>
          <w:trHeight w:val="1247"/>
        </w:trPr>
        <w:tc>
          <w:tcPr>
            <w:tcW w:w="1907" w:type="dxa"/>
            <w:shd w:val="clear" w:color="auto" w:fill="FABF8F"/>
          </w:tcPr>
          <w:p w14:paraId="7EA35F2D" w14:textId="77777777" w:rsidR="007B6901" w:rsidRPr="008B545D" w:rsidRDefault="007B6901" w:rsidP="007B6901">
            <w:pPr>
              <w:spacing w:before="120"/>
              <w:rPr>
                <w:b/>
                <w:bCs/>
                <w:sz w:val="22"/>
                <w:szCs w:val="22"/>
              </w:rPr>
            </w:pPr>
            <w:r w:rsidRPr="008B545D">
              <w:rPr>
                <w:b/>
                <w:bCs/>
                <w:sz w:val="22"/>
                <w:szCs w:val="22"/>
              </w:rPr>
              <w:t>Style and Tone</w:t>
            </w:r>
          </w:p>
          <w:p w14:paraId="5C873ABB" w14:textId="77777777" w:rsidR="007B6901" w:rsidRPr="008B545D" w:rsidRDefault="007B6901" w:rsidP="007B6901">
            <w:pPr>
              <w:spacing w:before="120"/>
              <w:jc w:val="both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6307" w:type="dxa"/>
            <w:shd w:val="clear" w:color="auto" w:fill="auto"/>
          </w:tcPr>
          <w:p w14:paraId="4AE4FBAA" w14:textId="77777777" w:rsidR="007B6901" w:rsidRPr="008B545D" w:rsidRDefault="007B6901" w:rsidP="007B6901">
            <w:pPr>
              <w:spacing w:before="120"/>
              <w:jc w:val="both"/>
              <w:rPr>
                <w:sz w:val="22"/>
                <w:szCs w:val="22"/>
              </w:rPr>
            </w:pPr>
            <w:r w:rsidRPr="008B545D">
              <w:rPr>
                <w:sz w:val="22"/>
                <w:szCs w:val="22"/>
              </w:rPr>
              <w:t xml:space="preserve">Formal writing with full forms </w:t>
            </w:r>
          </w:p>
          <w:p w14:paraId="4D977988" w14:textId="77777777" w:rsidR="007B6901" w:rsidRPr="008B545D" w:rsidRDefault="007B6901" w:rsidP="007B6901">
            <w:pPr>
              <w:spacing w:before="120"/>
              <w:jc w:val="both"/>
              <w:rPr>
                <w:sz w:val="22"/>
                <w:szCs w:val="22"/>
              </w:rPr>
            </w:pPr>
            <w:r w:rsidRPr="008B545D">
              <w:rPr>
                <w:sz w:val="22"/>
                <w:szCs w:val="22"/>
              </w:rPr>
              <w:t>Polite writing</w:t>
            </w:r>
          </w:p>
          <w:p w14:paraId="6B13FF3B" w14:textId="2B6E23D1" w:rsidR="007B6901" w:rsidRPr="008B545D" w:rsidRDefault="007B6901" w:rsidP="007B6901">
            <w:pPr>
              <w:spacing w:before="120"/>
              <w:jc w:val="both"/>
              <w:rPr>
                <w:sz w:val="22"/>
                <w:szCs w:val="22"/>
              </w:rPr>
            </w:pPr>
            <w:r w:rsidRPr="008B545D">
              <w:rPr>
                <w:sz w:val="22"/>
                <w:szCs w:val="22"/>
              </w:rPr>
              <w:t>Academic vocabulary</w:t>
            </w:r>
          </w:p>
        </w:tc>
        <w:tc>
          <w:tcPr>
            <w:tcW w:w="1132" w:type="dxa"/>
            <w:shd w:val="clear" w:color="auto" w:fill="auto"/>
          </w:tcPr>
          <w:p w14:paraId="7933680D" w14:textId="35CA9DDE" w:rsidR="007B6901" w:rsidRPr="008B545D" w:rsidRDefault="007B6901" w:rsidP="007B6901">
            <w:pPr>
              <w:spacing w:before="120"/>
              <w:ind w:hanging="18"/>
              <w:jc w:val="center"/>
              <w:rPr>
                <w:b/>
                <w:bCs/>
                <w:sz w:val="22"/>
                <w:szCs w:val="22"/>
              </w:rPr>
            </w:pPr>
            <w:r w:rsidRPr="008B545D">
              <w:rPr>
                <w:b/>
                <w:bCs/>
                <w:sz w:val="22"/>
                <w:szCs w:val="22"/>
              </w:rPr>
              <w:t>1</w:t>
            </w:r>
            <w:r>
              <w:rPr>
                <w:b/>
                <w:bCs/>
                <w:sz w:val="22"/>
                <w:szCs w:val="22"/>
              </w:rPr>
              <w:t>5</w:t>
            </w:r>
          </w:p>
        </w:tc>
        <w:tc>
          <w:tcPr>
            <w:tcW w:w="1115" w:type="dxa"/>
          </w:tcPr>
          <w:p w14:paraId="5408952E" w14:textId="77921C8D" w:rsidR="007B6901" w:rsidRPr="008B545D" w:rsidRDefault="007B6901" w:rsidP="007B6901">
            <w:pPr>
              <w:spacing w:before="120"/>
              <w:ind w:hanging="18"/>
              <w:jc w:val="center"/>
              <w:rPr>
                <w:b/>
                <w:bCs/>
                <w:sz w:val="22"/>
                <w:szCs w:val="22"/>
              </w:rPr>
            </w:pPr>
            <w:r w:rsidRPr="00136ED9">
              <w:rPr>
                <w:b/>
                <w:bCs/>
                <w:sz w:val="22"/>
                <w:szCs w:val="22"/>
                <w:highlight w:val="yellow"/>
              </w:rPr>
              <w:t>CLO</w:t>
            </w:r>
            <w:r>
              <w:rPr>
                <w:b/>
                <w:bCs/>
                <w:sz w:val="22"/>
                <w:szCs w:val="22"/>
                <w:highlight w:val="yellow"/>
              </w:rPr>
              <w:t xml:space="preserve">s </w:t>
            </w:r>
            <w:r w:rsidRPr="00136ED9">
              <w:rPr>
                <w:b/>
                <w:bCs/>
                <w:sz w:val="22"/>
                <w:szCs w:val="22"/>
                <w:highlight w:val="yellow"/>
              </w:rPr>
              <w:t>1,2,3</w:t>
            </w:r>
          </w:p>
        </w:tc>
      </w:tr>
    </w:tbl>
    <w:p w14:paraId="1D7AB9A8" w14:textId="77777777" w:rsidR="008B545D" w:rsidRDefault="008B545D" w:rsidP="00A702A2">
      <w:pPr>
        <w:pStyle w:val="yiv2036152620msonormal"/>
        <w:spacing w:before="0" w:beforeAutospacing="0" w:after="0" w:afterAutospacing="0"/>
        <w:ind w:right="285"/>
        <w:rPr>
          <w:b/>
          <w:u w:val="single"/>
        </w:rPr>
      </w:pPr>
    </w:p>
    <w:sectPr w:rsidR="008B545D" w:rsidSect="00725F9F">
      <w:footerReference w:type="even" r:id="rId9"/>
      <w:pgSz w:w="11909" w:h="16834" w:code="9"/>
      <w:pgMar w:top="426" w:right="720" w:bottom="270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191FDC" w14:textId="77777777" w:rsidR="0085458A" w:rsidRDefault="0085458A" w:rsidP="00625CCB">
      <w:r>
        <w:separator/>
      </w:r>
    </w:p>
  </w:endnote>
  <w:endnote w:type="continuationSeparator" w:id="0">
    <w:p w14:paraId="0312C9CE" w14:textId="77777777" w:rsidR="0085458A" w:rsidRDefault="0085458A" w:rsidP="00625C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3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3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3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050C78" w14:textId="77777777" w:rsidR="00DE017F" w:rsidRDefault="00037EE0" w:rsidP="001019F9">
    <w:pPr>
      <w:pStyle w:val="Footer"/>
      <w:framePr w:wrap="auto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DE017F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E017F">
      <w:rPr>
        <w:rStyle w:val="PageNumber"/>
        <w:noProof/>
      </w:rPr>
      <w:t>2</w:t>
    </w:r>
    <w:r>
      <w:rPr>
        <w:rStyle w:val="PageNumber"/>
      </w:rPr>
      <w:fldChar w:fldCharType="end"/>
    </w:r>
  </w:p>
  <w:p w14:paraId="70BC1FBF" w14:textId="77777777" w:rsidR="00DE017F" w:rsidRDefault="00DE01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F3F4DB" w14:textId="77777777" w:rsidR="0085458A" w:rsidRDefault="0085458A" w:rsidP="00625CCB">
      <w:r>
        <w:separator/>
      </w:r>
    </w:p>
  </w:footnote>
  <w:footnote w:type="continuationSeparator" w:id="0">
    <w:p w14:paraId="1ABAD73F" w14:textId="77777777" w:rsidR="0085458A" w:rsidRDefault="0085458A" w:rsidP="00625C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" o:bullet="t">
        <v:imagedata r:id="rId1" o:title="msoCAE8"/>
      </v:shape>
    </w:pict>
  </w:numPicBullet>
  <w:abstractNum w:abstractNumId="0" w15:restartNumberingAfterBreak="0">
    <w:nsid w:val="005C0161"/>
    <w:multiLevelType w:val="hybridMultilevel"/>
    <w:tmpl w:val="7CBCA5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4502C0"/>
    <w:multiLevelType w:val="hybridMultilevel"/>
    <w:tmpl w:val="64349184"/>
    <w:lvl w:ilvl="0" w:tplc="042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2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2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2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0BB0624"/>
    <w:multiLevelType w:val="multilevel"/>
    <w:tmpl w:val="A504335E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E974B8"/>
    <w:multiLevelType w:val="hybridMultilevel"/>
    <w:tmpl w:val="F7340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927702"/>
    <w:multiLevelType w:val="hybridMultilevel"/>
    <w:tmpl w:val="9B20BB56"/>
    <w:lvl w:ilvl="0" w:tplc="0F00DA34">
      <w:numFmt w:val="bullet"/>
      <w:lvlText w:val="-"/>
      <w:lvlJc w:val="left"/>
      <w:pPr>
        <w:ind w:left="720" w:hanging="360"/>
      </w:pPr>
      <w:rPr>
        <w:rFonts w:ascii="Cambria" w:eastAsia="Times New Roman" w:hAnsi="Cambri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6A190E"/>
    <w:multiLevelType w:val="hybridMultilevel"/>
    <w:tmpl w:val="A656D046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D23B90"/>
    <w:multiLevelType w:val="multilevel"/>
    <w:tmpl w:val="A504335E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AA74E5"/>
    <w:multiLevelType w:val="hybridMultilevel"/>
    <w:tmpl w:val="A9D0FC36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145B89"/>
    <w:multiLevelType w:val="hybridMultilevel"/>
    <w:tmpl w:val="9D2E7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686D63"/>
    <w:multiLevelType w:val="hybridMultilevel"/>
    <w:tmpl w:val="8E8C3C46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F734C5"/>
    <w:multiLevelType w:val="hybridMultilevel"/>
    <w:tmpl w:val="38383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F0127E"/>
    <w:multiLevelType w:val="hybridMultilevel"/>
    <w:tmpl w:val="46CA2C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B05925"/>
    <w:multiLevelType w:val="hybridMultilevel"/>
    <w:tmpl w:val="413CE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10"/>
  </w:num>
  <w:num w:numId="4">
    <w:abstractNumId w:val="12"/>
  </w:num>
  <w:num w:numId="5">
    <w:abstractNumId w:val="4"/>
  </w:num>
  <w:num w:numId="6">
    <w:abstractNumId w:val="0"/>
  </w:num>
  <w:num w:numId="7">
    <w:abstractNumId w:val="2"/>
  </w:num>
  <w:num w:numId="8">
    <w:abstractNumId w:val="6"/>
  </w:num>
  <w:num w:numId="9">
    <w:abstractNumId w:val="1"/>
  </w:num>
  <w:num w:numId="10">
    <w:abstractNumId w:val="11"/>
  </w:num>
  <w:num w:numId="11">
    <w:abstractNumId w:val="7"/>
  </w:num>
  <w:num w:numId="12">
    <w:abstractNumId w:val="9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1MzSyNDY3Nrc0NzZU0lEKTi0uzszPAykwrQUAaBeH4SwAAAA="/>
  </w:docVars>
  <w:rsids>
    <w:rsidRoot w:val="008F5B93"/>
    <w:rsid w:val="000036CA"/>
    <w:rsid w:val="00007DBA"/>
    <w:rsid w:val="00015C57"/>
    <w:rsid w:val="00023137"/>
    <w:rsid w:val="00037403"/>
    <w:rsid w:val="00037EE0"/>
    <w:rsid w:val="000509E3"/>
    <w:rsid w:val="000610E2"/>
    <w:rsid w:val="0006731D"/>
    <w:rsid w:val="00073604"/>
    <w:rsid w:val="00074009"/>
    <w:rsid w:val="00074A37"/>
    <w:rsid w:val="00087750"/>
    <w:rsid w:val="000B0A91"/>
    <w:rsid w:val="000B507A"/>
    <w:rsid w:val="000C1FCA"/>
    <w:rsid w:val="000C2E16"/>
    <w:rsid w:val="000D4563"/>
    <w:rsid w:val="000E13E0"/>
    <w:rsid w:val="000E4361"/>
    <w:rsid w:val="000F7EB0"/>
    <w:rsid w:val="001019F9"/>
    <w:rsid w:val="00115D83"/>
    <w:rsid w:val="00120D86"/>
    <w:rsid w:val="00121645"/>
    <w:rsid w:val="0012345C"/>
    <w:rsid w:val="00124DF4"/>
    <w:rsid w:val="00136882"/>
    <w:rsid w:val="00142AA3"/>
    <w:rsid w:val="00144794"/>
    <w:rsid w:val="001544AD"/>
    <w:rsid w:val="00161E44"/>
    <w:rsid w:val="001669E0"/>
    <w:rsid w:val="00167ACF"/>
    <w:rsid w:val="00167E9A"/>
    <w:rsid w:val="00171B2B"/>
    <w:rsid w:val="00173A4A"/>
    <w:rsid w:val="0018255E"/>
    <w:rsid w:val="00187C99"/>
    <w:rsid w:val="00187D56"/>
    <w:rsid w:val="00191BEE"/>
    <w:rsid w:val="00197362"/>
    <w:rsid w:val="001B21FC"/>
    <w:rsid w:val="001B4005"/>
    <w:rsid w:val="001C1E11"/>
    <w:rsid w:val="001C4499"/>
    <w:rsid w:val="001C5E92"/>
    <w:rsid w:val="001D03F9"/>
    <w:rsid w:val="001D27A9"/>
    <w:rsid w:val="001D3390"/>
    <w:rsid w:val="001E2EFB"/>
    <w:rsid w:val="001F0125"/>
    <w:rsid w:val="001F39C5"/>
    <w:rsid w:val="001F5BF0"/>
    <w:rsid w:val="001F7018"/>
    <w:rsid w:val="0020639C"/>
    <w:rsid w:val="00210417"/>
    <w:rsid w:val="00227A08"/>
    <w:rsid w:val="002308EA"/>
    <w:rsid w:val="002356CB"/>
    <w:rsid w:val="00236006"/>
    <w:rsid w:val="00243FE1"/>
    <w:rsid w:val="002522F0"/>
    <w:rsid w:val="002545C5"/>
    <w:rsid w:val="00276422"/>
    <w:rsid w:val="00276A83"/>
    <w:rsid w:val="00282D36"/>
    <w:rsid w:val="00287193"/>
    <w:rsid w:val="0029627E"/>
    <w:rsid w:val="002B078A"/>
    <w:rsid w:val="002C1524"/>
    <w:rsid w:val="002C4BE5"/>
    <w:rsid w:val="002D7B7E"/>
    <w:rsid w:val="002F435B"/>
    <w:rsid w:val="00316D0C"/>
    <w:rsid w:val="00341B44"/>
    <w:rsid w:val="00345A7C"/>
    <w:rsid w:val="00360975"/>
    <w:rsid w:val="00374DEF"/>
    <w:rsid w:val="00384E05"/>
    <w:rsid w:val="003B5982"/>
    <w:rsid w:val="003B7146"/>
    <w:rsid w:val="003C359A"/>
    <w:rsid w:val="003D093F"/>
    <w:rsid w:val="003D33C0"/>
    <w:rsid w:val="003E416F"/>
    <w:rsid w:val="003E6F41"/>
    <w:rsid w:val="003F16AD"/>
    <w:rsid w:val="00403E86"/>
    <w:rsid w:val="004138DB"/>
    <w:rsid w:val="004155F6"/>
    <w:rsid w:val="00417C65"/>
    <w:rsid w:val="004213FC"/>
    <w:rsid w:val="004275D4"/>
    <w:rsid w:val="0043215C"/>
    <w:rsid w:val="00435D09"/>
    <w:rsid w:val="00436800"/>
    <w:rsid w:val="00450626"/>
    <w:rsid w:val="00450A1F"/>
    <w:rsid w:val="004549FC"/>
    <w:rsid w:val="00475055"/>
    <w:rsid w:val="004768C3"/>
    <w:rsid w:val="00492175"/>
    <w:rsid w:val="004A4E4C"/>
    <w:rsid w:val="004E1EC6"/>
    <w:rsid w:val="005103B4"/>
    <w:rsid w:val="00510E9C"/>
    <w:rsid w:val="00512C2F"/>
    <w:rsid w:val="005167B7"/>
    <w:rsid w:val="00521132"/>
    <w:rsid w:val="00554124"/>
    <w:rsid w:val="00555F02"/>
    <w:rsid w:val="00556BFE"/>
    <w:rsid w:val="0055799E"/>
    <w:rsid w:val="00560C57"/>
    <w:rsid w:val="0058758F"/>
    <w:rsid w:val="005908B1"/>
    <w:rsid w:val="00596346"/>
    <w:rsid w:val="005A3FBE"/>
    <w:rsid w:val="005A5A18"/>
    <w:rsid w:val="005C2FD8"/>
    <w:rsid w:val="005C3151"/>
    <w:rsid w:val="005C3AC5"/>
    <w:rsid w:val="005D73B6"/>
    <w:rsid w:val="005F3207"/>
    <w:rsid w:val="00625CCB"/>
    <w:rsid w:val="00640F98"/>
    <w:rsid w:val="00650897"/>
    <w:rsid w:val="00661B52"/>
    <w:rsid w:val="00670DB9"/>
    <w:rsid w:val="00685C27"/>
    <w:rsid w:val="006B069C"/>
    <w:rsid w:val="006E3EE6"/>
    <w:rsid w:val="006F08E8"/>
    <w:rsid w:val="006F44AD"/>
    <w:rsid w:val="006F6698"/>
    <w:rsid w:val="00700818"/>
    <w:rsid w:val="00705547"/>
    <w:rsid w:val="00714042"/>
    <w:rsid w:val="00715D40"/>
    <w:rsid w:val="00725F9F"/>
    <w:rsid w:val="00732DC6"/>
    <w:rsid w:val="00733972"/>
    <w:rsid w:val="007450C9"/>
    <w:rsid w:val="00753BB5"/>
    <w:rsid w:val="0078247C"/>
    <w:rsid w:val="00784744"/>
    <w:rsid w:val="0079545F"/>
    <w:rsid w:val="0079631A"/>
    <w:rsid w:val="007A061B"/>
    <w:rsid w:val="007B6901"/>
    <w:rsid w:val="007C6E96"/>
    <w:rsid w:val="007D3ECB"/>
    <w:rsid w:val="007D5AD3"/>
    <w:rsid w:val="007F26AB"/>
    <w:rsid w:val="007F4EB0"/>
    <w:rsid w:val="0080129E"/>
    <w:rsid w:val="008075B0"/>
    <w:rsid w:val="00812E74"/>
    <w:rsid w:val="00817770"/>
    <w:rsid w:val="0082481D"/>
    <w:rsid w:val="00831C75"/>
    <w:rsid w:val="00845E60"/>
    <w:rsid w:val="008473A8"/>
    <w:rsid w:val="00851217"/>
    <w:rsid w:val="0085458A"/>
    <w:rsid w:val="00857F42"/>
    <w:rsid w:val="00864FCF"/>
    <w:rsid w:val="0086612E"/>
    <w:rsid w:val="00880E25"/>
    <w:rsid w:val="008832AE"/>
    <w:rsid w:val="00884E03"/>
    <w:rsid w:val="00884FF3"/>
    <w:rsid w:val="008950B9"/>
    <w:rsid w:val="008A40DC"/>
    <w:rsid w:val="008B1D49"/>
    <w:rsid w:val="008B1F85"/>
    <w:rsid w:val="008B357E"/>
    <w:rsid w:val="008B5178"/>
    <w:rsid w:val="008B545D"/>
    <w:rsid w:val="008B683C"/>
    <w:rsid w:val="008C17D4"/>
    <w:rsid w:val="008D1B5A"/>
    <w:rsid w:val="008E159D"/>
    <w:rsid w:val="008F5B93"/>
    <w:rsid w:val="008F7008"/>
    <w:rsid w:val="009046C2"/>
    <w:rsid w:val="00926CD0"/>
    <w:rsid w:val="0093089D"/>
    <w:rsid w:val="00932E18"/>
    <w:rsid w:val="00941B62"/>
    <w:rsid w:val="00943D24"/>
    <w:rsid w:val="00957FDE"/>
    <w:rsid w:val="009715D9"/>
    <w:rsid w:val="0098707F"/>
    <w:rsid w:val="00990B0B"/>
    <w:rsid w:val="0099104C"/>
    <w:rsid w:val="00992B56"/>
    <w:rsid w:val="00992E0E"/>
    <w:rsid w:val="0099617B"/>
    <w:rsid w:val="009A0E0F"/>
    <w:rsid w:val="009A45CD"/>
    <w:rsid w:val="009A4D88"/>
    <w:rsid w:val="009C4308"/>
    <w:rsid w:val="009C5CE3"/>
    <w:rsid w:val="009C648F"/>
    <w:rsid w:val="009D1C96"/>
    <w:rsid w:val="009D4E6C"/>
    <w:rsid w:val="009D60A0"/>
    <w:rsid w:val="009F74BD"/>
    <w:rsid w:val="00A10044"/>
    <w:rsid w:val="00A14BE8"/>
    <w:rsid w:val="00A20324"/>
    <w:rsid w:val="00A22068"/>
    <w:rsid w:val="00A318C5"/>
    <w:rsid w:val="00A358BB"/>
    <w:rsid w:val="00A5404B"/>
    <w:rsid w:val="00A60421"/>
    <w:rsid w:val="00A66E18"/>
    <w:rsid w:val="00A702A2"/>
    <w:rsid w:val="00A720A0"/>
    <w:rsid w:val="00A73C90"/>
    <w:rsid w:val="00A85F9E"/>
    <w:rsid w:val="00A8610E"/>
    <w:rsid w:val="00A90F1B"/>
    <w:rsid w:val="00A94F57"/>
    <w:rsid w:val="00A95539"/>
    <w:rsid w:val="00AA5AE4"/>
    <w:rsid w:val="00AC34F9"/>
    <w:rsid w:val="00AC7434"/>
    <w:rsid w:val="00AD2A15"/>
    <w:rsid w:val="00AE1CA3"/>
    <w:rsid w:val="00AE2D9D"/>
    <w:rsid w:val="00B046CC"/>
    <w:rsid w:val="00B11EF9"/>
    <w:rsid w:val="00B17FC1"/>
    <w:rsid w:val="00B379EB"/>
    <w:rsid w:val="00B51BDD"/>
    <w:rsid w:val="00B774CC"/>
    <w:rsid w:val="00B93FBD"/>
    <w:rsid w:val="00B943DB"/>
    <w:rsid w:val="00BA2B71"/>
    <w:rsid w:val="00BA4012"/>
    <w:rsid w:val="00BB6FD7"/>
    <w:rsid w:val="00BC1041"/>
    <w:rsid w:val="00BC4C11"/>
    <w:rsid w:val="00BC5B87"/>
    <w:rsid w:val="00BF00A4"/>
    <w:rsid w:val="00BF2098"/>
    <w:rsid w:val="00BF42F6"/>
    <w:rsid w:val="00C02676"/>
    <w:rsid w:val="00C14AFE"/>
    <w:rsid w:val="00C14FCC"/>
    <w:rsid w:val="00C228D7"/>
    <w:rsid w:val="00C2485A"/>
    <w:rsid w:val="00C37926"/>
    <w:rsid w:val="00C61335"/>
    <w:rsid w:val="00C634BF"/>
    <w:rsid w:val="00C72EA3"/>
    <w:rsid w:val="00C8389C"/>
    <w:rsid w:val="00C850D9"/>
    <w:rsid w:val="00C94378"/>
    <w:rsid w:val="00CD4BBB"/>
    <w:rsid w:val="00CE16F8"/>
    <w:rsid w:val="00CE6CBA"/>
    <w:rsid w:val="00CF46D0"/>
    <w:rsid w:val="00D0469E"/>
    <w:rsid w:val="00D323DC"/>
    <w:rsid w:val="00D35E9F"/>
    <w:rsid w:val="00D41B8A"/>
    <w:rsid w:val="00D47703"/>
    <w:rsid w:val="00D5320B"/>
    <w:rsid w:val="00D57990"/>
    <w:rsid w:val="00D60A00"/>
    <w:rsid w:val="00D613E1"/>
    <w:rsid w:val="00D630AD"/>
    <w:rsid w:val="00D723F4"/>
    <w:rsid w:val="00D753B3"/>
    <w:rsid w:val="00D75AC4"/>
    <w:rsid w:val="00D768BD"/>
    <w:rsid w:val="00D87DBC"/>
    <w:rsid w:val="00DA3663"/>
    <w:rsid w:val="00DC3E5A"/>
    <w:rsid w:val="00DD1FE5"/>
    <w:rsid w:val="00DE017F"/>
    <w:rsid w:val="00DE73DA"/>
    <w:rsid w:val="00E040E3"/>
    <w:rsid w:val="00E078A0"/>
    <w:rsid w:val="00E07FB7"/>
    <w:rsid w:val="00E213A5"/>
    <w:rsid w:val="00E320A1"/>
    <w:rsid w:val="00E41156"/>
    <w:rsid w:val="00E6756D"/>
    <w:rsid w:val="00E70DA2"/>
    <w:rsid w:val="00E80398"/>
    <w:rsid w:val="00E91247"/>
    <w:rsid w:val="00EA381C"/>
    <w:rsid w:val="00EA7EE5"/>
    <w:rsid w:val="00EB0D57"/>
    <w:rsid w:val="00EB796A"/>
    <w:rsid w:val="00EC1B71"/>
    <w:rsid w:val="00ED2D88"/>
    <w:rsid w:val="00ED4E94"/>
    <w:rsid w:val="00F00855"/>
    <w:rsid w:val="00F02A4A"/>
    <w:rsid w:val="00F20E64"/>
    <w:rsid w:val="00F57CB1"/>
    <w:rsid w:val="00F77D24"/>
    <w:rsid w:val="00FB0508"/>
    <w:rsid w:val="00FB5304"/>
    <w:rsid w:val="00FC4C96"/>
    <w:rsid w:val="00FD20CB"/>
    <w:rsid w:val="00FD5964"/>
    <w:rsid w:val="00FE0B7F"/>
    <w:rsid w:val="00FE0F72"/>
    <w:rsid w:val="00FE223F"/>
    <w:rsid w:val="00FE3AB2"/>
    <w:rsid w:val="00FE4D5F"/>
    <w:rsid w:val="00FE4E7B"/>
    <w:rsid w:val="00FE59D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,"/>
  <w:listSeparator w:val=","/>
  <w14:docId w14:val="11E38C13"/>
  <w15:docId w15:val="{9689F3EA-DDEB-4F6F-888A-083EC56D0D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uiPriority="9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0469E"/>
    <w:pPr>
      <w:widowControl w:val="0"/>
      <w:autoSpaceDE w:val="0"/>
      <w:autoSpaceDN w:val="0"/>
      <w:adjustRightInd w:val="0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locked/>
    <w:rsid w:val="00CE16F8"/>
    <w:pPr>
      <w:keepNext/>
      <w:keepLines/>
      <w:widowControl/>
      <w:autoSpaceDE/>
      <w:autoSpaceDN/>
      <w:adjustRightInd/>
      <w:spacing w:before="480" w:line="276" w:lineRule="auto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8F5B93"/>
    <w:pPr>
      <w:widowControl/>
      <w:tabs>
        <w:tab w:val="center" w:pos="4320"/>
        <w:tab w:val="right" w:pos="8640"/>
      </w:tabs>
      <w:autoSpaceDE/>
      <w:autoSpaceDN/>
      <w:adjustRightInd/>
    </w:pPr>
    <w:rPr>
      <w:sz w:val="24"/>
      <w:szCs w:val="24"/>
    </w:rPr>
  </w:style>
  <w:style w:type="character" w:customStyle="1" w:styleId="FooterChar">
    <w:name w:val="Footer Char"/>
    <w:link w:val="Footer"/>
    <w:locked/>
    <w:rsid w:val="008F5B93"/>
    <w:rPr>
      <w:rFonts w:ascii="Times New Roman" w:hAnsi="Times New Roman" w:cs="Times New Roman"/>
      <w:sz w:val="24"/>
      <w:szCs w:val="24"/>
    </w:rPr>
  </w:style>
  <w:style w:type="character" w:styleId="PageNumber">
    <w:name w:val="page number"/>
    <w:rsid w:val="008F5B93"/>
    <w:rPr>
      <w:rFonts w:cs="Times New Roman"/>
    </w:rPr>
  </w:style>
  <w:style w:type="paragraph" w:styleId="NormalWeb">
    <w:name w:val="Normal (Web)"/>
    <w:basedOn w:val="Normal"/>
    <w:uiPriority w:val="99"/>
    <w:rsid w:val="00316D0C"/>
    <w:pPr>
      <w:widowControl/>
      <w:autoSpaceDE/>
      <w:autoSpaceDN/>
      <w:adjustRightInd/>
      <w:spacing w:before="100" w:beforeAutospacing="1" w:after="100" w:afterAutospacing="1"/>
    </w:pPr>
    <w:rPr>
      <w:sz w:val="24"/>
      <w:szCs w:val="24"/>
    </w:rPr>
  </w:style>
  <w:style w:type="paragraph" w:customStyle="1" w:styleId="yiv2036152620msonormal">
    <w:name w:val="yiv2036152620msonormal"/>
    <w:basedOn w:val="Normal"/>
    <w:rsid w:val="00957FDE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  <w:sz w:val="24"/>
      <w:szCs w:val="24"/>
      <w:lang w:bidi="hi-IN"/>
    </w:rPr>
  </w:style>
  <w:style w:type="table" w:styleId="TableGrid">
    <w:name w:val="Table Grid"/>
    <w:basedOn w:val="TableNormal"/>
    <w:locked/>
    <w:rsid w:val="0093089D"/>
    <w:pPr>
      <w:widowControl w:val="0"/>
      <w:autoSpaceDE w:val="0"/>
      <w:autoSpaceDN w:val="0"/>
      <w:adjustRightInd w:val="0"/>
    </w:pPr>
    <w:rPr>
      <w:rFonts w:ascii="Cambria" w:eastAsia="Cambria" w:hAnsi="Cambr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E16F8"/>
    <w:rPr>
      <w:rFonts w:ascii="Cambria" w:eastAsia="Times New Roman" w:hAnsi="Cambria"/>
      <w:b/>
      <w:bCs/>
      <w:color w:val="365F91"/>
      <w:sz w:val="28"/>
      <w:szCs w:val="28"/>
    </w:rPr>
  </w:style>
  <w:style w:type="character" w:customStyle="1" w:styleId="author">
    <w:name w:val="author"/>
    <w:basedOn w:val="DefaultParagraphFont"/>
    <w:rsid w:val="00CE16F8"/>
  </w:style>
  <w:style w:type="character" w:styleId="Hyperlink">
    <w:name w:val="Hyperlink"/>
    <w:basedOn w:val="DefaultParagraphFont"/>
    <w:uiPriority w:val="99"/>
    <w:unhideWhenUsed/>
    <w:rsid w:val="00CE16F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A061B"/>
    <w:pPr>
      <w:ind w:left="720"/>
      <w:contextualSpacing/>
    </w:pPr>
  </w:style>
  <w:style w:type="paragraph" w:styleId="Header">
    <w:name w:val="header"/>
    <w:basedOn w:val="Normal"/>
    <w:link w:val="HeaderChar"/>
    <w:rsid w:val="00D046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0469E"/>
    <w:rPr>
      <w:rFonts w:ascii="Times New Roman" w:hAnsi="Times New Roman"/>
    </w:rPr>
  </w:style>
  <w:style w:type="paragraph" w:customStyle="1" w:styleId="Body">
    <w:name w:val="Body"/>
    <w:rsid w:val="001E2EFB"/>
    <w:pPr>
      <w:widowControl w:val="0"/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u w:color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26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42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0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9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11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76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8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EC7EBC-4F59-4206-AB1F-5BFC7F59BF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7</Words>
  <Characters>112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NATIONAL UNIVERSITY</vt:lpstr>
    </vt:vector>
  </TitlesOfParts>
  <Company>HOME</Company>
  <LinksUpToDate>false</LinksUpToDate>
  <CharactersWithSpaces>1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UNIVERSITY</dc:title>
  <dc:creator>user</dc:creator>
  <cp:lastModifiedBy>Dung</cp:lastModifiedBy>
  <cp:revision>3</cp:revision>
  <cp:lastPrinted>2014-12-24T16:13:00Z</cp:lastPrinted>
  <dcterms:created xsi:type="dcterms:W3CDTF">2023-10-10T02:17:00Z</dcterms:created>
  <dcterms:modified xsi:type="dcterms:W3CDTF">2023-10-30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f43043ce6b51c403feadbeadf346ec29519c28f5f7a40d0b39cdba331a61f5</vt:lpwstr>
  </property>
</Properties>
</file>